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6/2025 at 03:28:47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ExtensionTok"/>
        </w:rPr>
        <w:t xml:space="preserve">src/lab.c:</w:t>
      </w:r>
      <w:r>
        <w:rPr>
          <w:rStyle w:val="NormalTok"/>
        </w:rPr>
        <w:t xml:space="preserve"> In function ‘list_create’:</w:t>
      </w:r>
      <w:r>
        <w:br/>
      </w:r>
      <w:r>
        <w:rPr>
          <w:rStyle w:val="ExtensionTok"/>
        </w:rPr>
        <w:t xml:space="preserve">src/lab.c:27:28:</w:t>
      </w:r>
      <w:r>
        <w:rPr>
          <w:rStyle w:val="NormalTok"/>
        </w:rPr>
        <w:t xml:space="preserve"> warning: unused parameter ‘type’ </w:t>
      </w:r>
      <w:r>
        <w:rPr>
          <w:rStyle w:val="PreprocessorTok"/>
        </w:rPr>
        <w:t xml:space="preserve">[-</w:t>
      </w:r>
      <w:r>
        <w:rPr>
          <w:rStyle w:val="SpecialStringTok"/>
        </w:rPr>
        <w:t xml:space="preserve">Wunused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arameter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Type</w:t>
      </w:r>
      <w:r>
        <w:rPr>
          <w:rStyle w:val="NormalTok"/>
        </w:rPr>
        <w:t xml:space="preserve"> typ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</w:t>
      </w:r>
      <w:r>
        <w:rPr>
          <w:rStyle w:val="ExtensionTok"/>
        </w:rPr>
        <w:t xml:space="preserve">~~~~~~~~~^~~~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8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9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0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1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2:test_list_edge_cas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8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9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0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1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2:test_list_edge_cas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63      6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63      6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8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9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0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1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2:test_list_edge_cas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Node structure for the circular linked list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List structure containing the sentinel node and size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ntinel no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 list with a sentinel node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sentinel node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s to itself when empty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list and frees all memory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ree sentinel node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n element to the end of the list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 to sentinel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n element at the specified index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and returns the element at the specified index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_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remov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remov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_remov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element at the specified index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kip sentin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current size of the list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if the list is empty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3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*nums[i]</w:t>
      </w:r>
      <w:r>
        <w:rPr>
          <w:rStyle w:val="NormalTok"/>
        </w:rPr>
        <w:t xml:space="preserve"> = i +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num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num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num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num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num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num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3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*nums[i]</w:t>
      </w:r>
      <w:r>
        <w:rPr>
          <w:rStyle w:val="NormalTok"/>
        </w:rPr>
        <w:t xml:space="preserve"> = i +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edge_case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NULL 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invalid inde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,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empty li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empty_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edge_case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 - Simple Linked Lis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Anirud Shrestha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anirudshrestha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here not known bugs or issues.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his project was not too bad given that I had good understanding of what single linked list was and how it should work. I did have spend time google and asking AI on how pointer work like deferencing and free-ing up the memory of pointers. I also had to lookup about "sentinel" node which was something I hadn't heard off. This is cool approach. Over all, it was a good project. I didn't have any leaks or issues.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6/2025 at 03:28:48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Anirud2002/CS452-Project1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Anirud2002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744ef79b1b2986886da6a41103b8064796e5977876bca285fedc3fb26e31be08 submission-report.md</w:t>
      </w:r>
      <w:r>
        <w:t xml:space="preserve"> </w:t>
      </w:r>
      <w:r>
        <w:t xml:space="preserve">10abf8962cdef1eb56ee551d56d75b8772cacbb9374015342f6274ea3d2c7384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3:28:50Z</dcterms:created>
  <dcterms:modified xsi:type="dcterms:W3CDTF">2025-09-06T0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